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90ea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f559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8fffd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